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323E4F" w:themeFill="text2" w:themeFillShade="BF"/>
        <w:tblLook w:val="04A0" w:firstRow="1" w:lastRow="0" w:firstColumn="1" w:lastColumn="0" w:noHBand="0" w:noVBand="1"/>
      </w:tblPr>
      <w:tblGrid>
        <w:gridCol w:w="258"/>
        <w:gridCol w:w="7"/>
        <w:gridCol w:w="1623"/>
        <w:gridCol w:w="1437"/>
        <w:gridCol w:w="312"/>
        <w:gridCol w:w="1403"/>
        <w:gridCol w:w="270"/>
        <w:gridCol w:w="2368"/>
        <w:gridCol w:w="242"/>
        <w:gridCol w:w="270"/>
        <w:gridCol w:w="1260"/>
        <w:gridCol w:w="1260"/>
        <w:gridCol w:w="990"/>
        <w:gridCol w:w="270"/>
        <w:gridCol w:w="1260"/>
        <w:gridCol w:w="1621"/>
        <w:gridCol w:w="265"/>
      </w:tblGrid>
      <w:tr w:rsidR="00A63DD8" w:rsidRPr="00B55535" w14:paraId="0D41CAD5" w14:textId="77777777" w:rsidTr="00927A37">
        <w:tc>
          <w:tcPr>
            <w:tcW w:w="258" w:type="dxa"/>
            <w:shd w:val="clear" w:color="auto" w:fill="7F7F7F" w:themeFill="text1" w:themeFillTint="80"/>
          </w:tcPr>
          <w:p w14:paraId="33AE35F6" w14:textId="77777777" w:rsidR="00B55535" w:rsidRPr="00B55535" w:rsidRDefault="00B55535" w:rsidP="00472514">
            <w:pPr>
              <w:rPr>
                <w:sz w:val="10"/>
                <w:szCs w:val="10"/>
              </w:rPr>
            </w:pPr>
          </w:p>
        </w:tc>
        <w:tc>
          <w:tcPr>
            <w:tcW w:w="3379" w:type="dxa"/>
            <w:gridSpan w:val="4"/>
            <w:shd w:val="clear" w:color="auto" w:fill="7F7F7F" w:themeFill="text1" w:themeFillTint="80"/>
          </w:tcPr>
          <w:p w14:paraId="3D58F3B6" w14:textId="77777777" w:rsidR="00B55535" w:rsidRPr="00B55535" w:rsidRDefault="00B55535" w:rsidP="00472514">
            <w:pPr>
              <w:rPr>
                <w:sz w:val="10"/>
                <w:szCs w:val="10"/>
              </w:rPr>
            </w:pPr>
          </w:p>
        </w:tc>
        <w:tc>
          <w:tcPr>
            <w:tcW w:w="4041" w:type="dxa"/>
            <w:gridSpan w:val="3"/>
            <w:shd w:val="clear" w:color="auto" w:fill="7F7F7F" w:themeFill="text1" w:themeFillTint="80"/>
          </w:tcPr>
          <w:p w14:paraId="188A62B0" w14:textId="77777777" w:rsidR="00B55535" w:rsidRPr="00B55535" w:rsidRDefault="00B55535" w:rsidP="00472514">
            <w:pPr>
              <w:rPr>
                <w:sz w:val="10"/>
                <w:szCs w:val="10"/>
              </w:rPr>
            </w:pPr>
          </w:p>
        </w:tc>
        <w:tc>
          <w:tcPr>
            <w:tcW w:w="7173" w:type="dxa"/>
            <w:gridSpan w:val="8"/>
            <w:shd w:val="clear" w:color="auto" w:fill="7F7F7F" w:themeFill="text1" w:themeFillTint="80"/>
          </w:tcPr>
          <w:p w14:paraId="0FF8BE0D" w14:textId="77777777" w:rsidR="00B55535" w:rsidRPr="00B55535" w:rsidRDefault="00B55535" w:rsidP="00472514">
            <w:pPr>
              <w:rPr>
                <w:sz w:val="10"/>
                <w:szCs w:val="10"/>
              </w:rPr>
            </w:pPr>
          </w:p>
        </w:tc>
        <w:tc>
          <w:tcPr>
            <w:tcW w:w="265" w:type="dxa"/>
            <w:shd w:val="clear" w:color="auto" w:fill="808080" w:themeFill="background1" w:themeFillShade="80"/>
          </w:tcPr>
          <w:p w14:paraId="549FB078" w14:textId="77777777" w:rsidR="00B55535" w:rsidRPr="00B55535" w:rsidRDefault="00B55535" w:rsidP="00472514">
            <w:pPr>
              <w:rPr>
                <w:sz w:val="10"/>
                <w:szCs w:val="10"/>
              </w:rPr>
            </w:pPr>
          </w:p>
        </w:tc>
      </w:tr>
      <w:tr w:rsidR="00B516AF" w14:paraId="76CDF9BE" w14:textId="77777777" w:rsidTr="00927A37">
        <w:tblPrEx>
          <w:shd w:val="clear" w:color="auto" w:fill="E7E6E6" w:themeFill="background2"/>
        </w:tblPrEx>
        <w:trPr>
          <w:trHeight w:val="1413"/>
        </w:trPr>
        <w:tc>
          <w:tcPr>
            <w:tcW w:w="258" w:type="dxa"/>
            <w:shd w:val="clear" w:color="auto" w:fill="7F7F7F" w:themeFill="text1" w:themeFillTint="80"/>
          </w:tcPr>
          <w:p w14:paraId="1F8DD944" w14:textId="21E91274" w:rsidR="00B516AF" w:rsidRDefault="00B516AF"/>
        </w:tc>
        <w:tc>
          <w:tcPr>
            <w:tcW w:w="3067" w:type="dxa"/>
            <w:gridSpan w:val="3"/>
            <w:shd w:val="clear" w:color="auto" w:fill="E7E6E6" w:themeFill="background2"/>
          </w:tcPr>
          <w:p w14:paraId="29CD279F" w14:textId="7D6DE9C2" w:rsidR="00B516AF" w:rsidRDefault="00B516AF"/>
        </w:tc>
        <w:tc>
          <w:tcPr>
            <w:tcW w:w="11526" w:type="dxa"/>
            <w:gridSpan w:val="12"/>
            <w:shd w:val="clear" w:color="auto" w:fill="E7E6E6" w:themeFill="background2"/>
          </w:tcPr>
          <w:p w14:paraId="20E7924C" w14:textId="62FEE3D5" w:rsidR="00B516AF" w:rsidRDefault="00B516AF">
            <w:r w:rsidRPr="00B516A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E9B0CF8" wp14:editId="408E7B8F">
                      <wp:simplePos x="0" y="0"/>
                      <wp:positionH relativeFrom="column">
                        <wp:posOffset>1233170</wp:posOffset>
                      </wp:positionH>
                      <wp:positionV relativeFrom="paragraph">
                        <wp:posOffset>52705</wp:posOffset>
                      </wp:positionV>
                      <wp:extent cx="6135141" cy="623248"/>
                      <wp:effectExtent l="0" t="0" r="0" b="0"/>
                      <wp:wrapNone/>
                      <wp:docPr id="2" name="Rectangle 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226AFDE-7EC8-491F-BFF2-37432AF09DA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35141" cy="6232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2D68E56" w14:textId="0A731733" w:rsidR="00B516AF" w:rsidRPr="00927A37" w:rsidRDefault="00B516AF" w:rsidP="00B516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b/>
                                      <w14:shadow w14:blurRad="0" w14:dist="38100" w14:dir="2700000" w14:sx="100000" w14:sy="100000" w14:kx="0" w14:ky="0" w14:algn="tl">
                                        <w14:schemeClr w14:val="accent2"/>
                                      </w14:shadow>
                                      <w14:textOutline w14:w="6604" w14:cap="flat" w14:cmpd="sng" w14:algn="ctr">
                                        <w14:solidFill>
                                          <w14:schemeClr w14:val="accent2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927A37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72"/>
                                      <w:szCs w:val="72"/>
                                      <w14:shadow w14:blurRad="0" w14:dist="38100" w14:dir="2700000" w14:sx="100000" w14:sy="100000" w14:kx="0" w14:ky="0" w14:algn="tl">
                                        <w14:schemeClr w14:val="accent2"/>
                                      </w14:shadow>
                                      <w14:textOutline w14:w="6604" w14:cap="flat" w14:cmpd="sng" w14:algn="ctr">
                                        <w14:solidFill>
                                          <w14:schemeClr w14:val="accent2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Mileage Log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9B0CF8" id="Rectangle 1" o:spid="_x0000_s1026" style="position:absolute;margin-left:97.1pt;margin-top:4.15pt;width:483.1pt;height:49.05pt;z-index:25166336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" filled="f" stroked="f">
                      <v:textbox style="mso-fit-shape-to-text:t">
                        <w:txbxContent>
                          <w:p w14:paraId="12D68E56" w14:textId="0A731733" w:rsidR="00B516AF" w:rsidRPr="00927A37" w:rsidRDefault="00B516AF" w:rsidP="00B516A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b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27A37">
                              <w:rPr>
                                <w:rFonts w:ascii="Arial" w:hAnsi="Arial" w:cs="Arial"/>
                                <w:b/>
                                <w:bCs/>
                                <w:sz w:val="72"/>
                                <w:szCs w:val="72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ileage Log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265" w:type="dxa"/>
            <w:shd w:val="clear" w:color="auto" w:fill="7F7F7F" w:themeFill="text1" w:themeFillTint="80"/>
          </w:tcPr>
          <w:p w14:paraId="46EFC10D" w14:textId="7524D40B" w:rsidR="00B516AF" w:rsidRDefault="00B516AF"/>
        </w:tc>
      </w:tr>
      <w:tr w:rsidR="00A63DD8" w:rsidRPr="00B55535" w14:paraId="5734AE2E" w14:textId="77777777" w:rsidTr="000F7871">
        <w:tc>
          <w:tcPr>
            <w:tcW w:w="258" w:type="dxa"/>
            <w:shd w:val="clear" w:color="auto" w:fill="7F7F7F" w:themeFill="text1" w:themeFillTint="80"/>
          </w:tcPr>
          <w:p w14:paraId="337CB1CB" w14:textId="77777777" w:rsidR="00B516AF" w:rsidRPr="00B55535" w:rsidRDefault="00B516AF" w:rsidP="004304A1">
            <w:pPr>
              <w:rPr>
                <w:sz w:val="10"/>
                <w:szCs w:val="10"/>
              </w:rPr>
            </w:pPr>
          </w:p>
        </w:tc>
        <w:tc>
          <w:tcPr>
            <w:tcW w:w="3379" w:type="dxa"/>
            <w:gridSpan w:val="4"/>
            <w:shd w:val="clear" w:color="auto" w:fill="7F7F7F" w:themeFill="text1" w:themeFillTint="80"/>
          </w:tcPr>
          <w:p w14:paraId="51BD8433" w14:textId="77777777" w:rsidR="00B516AF" w:rsidRPr="00B55535" w:rsidRDefault="00B516AF" w:rsidP="004304A1">
            <w:pPr>
              <w:rPr>
                <w:sz w:val="10"/>
                <w:szCs w:val="10"/>
              </w:rPr>
            </w:pPr>
          </w:p>
        </w:tc>
        <w:tc>
          <w:tcPr>
            <w:tcW w:w="4041" w:type="dxa"/>
            <w:gridSpan w:val="3"/>
            <w:shd w:val="clear" w:color="auto" w:fill="7F7F7F" w:themeFill="text1" w:themeFillTint="80"/>
          </w:tcPr>
          <w:p w14:paraId="6E856EFE" w14:textId="77777777" w:rsidR="00B516AF" w:rsidRPr="00B55535" w:rsidRDefault="00B516AF" w:rsidP="004304A1">
            <w:pPr>
              <w:rPr>
                <w:sz w:val="10"/>
                <w:szCs w:val="10"/>
              </w:rPr>
            </w:pPr>
          </w:p>
        </w:tc>
        <w:tc>
          <w:tcPr>
            <w:tcW w:w="7173" w:type="dxa"/>
            <w:gridSpan w:val="8"/>
            <w:shd w:val="clear" w:color="auto" w:fill="7F7F7F" w:themeFill="text1" w:themeFillTint="80"/>
          </w:tcPr>
          <w:p w14:paraId="0FFFF7A5" w14:textId="2AD2FAF7" w:rsidR="00B516AF" w:rsidRPr="00B55535" w:rsidRDefault="00B516AF" w:rsidP="004304A1">
            <w:pPr>
              <w:rPr>
                <w:sz w:val="10"/>
                <w:szCs w:val="10"/>
              </w:rPr>
            </w:pPr>
          </w:p>
        </w:tc>
        <w:tc>
          <w:tcPr>
            <w:tcW w:w="265" w:type="dxa"/>
            <w:shd w:val="clear" w:color="auto" w:fill="7F7F7F" w:themeFill="text1" w:themeFillTint="80"/>
          </w:tcPr>
          <w:p w14:paraId="69CC21AC" w14:textId="77777777" w:rsidR="00B516AF" w:rsidRPr="00B55535" w:rsidRDefault="00B516AF" w:rsidP="004304A1">
            <w:pPr>
              <w:rPr>
                <w:sz w:val="10"/>
                <w:szCs w:val="10"/>
              </w:rPr>
            </w:pPr>
          </w:p>
        </w:tc>
      </w:tr>
      <w:tr w:rsidR="00A63DD8" w:rsidRPr="00B516AF" w14:paraId="4A17122E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7F7F7F" w:themeFill="text1" w:themeFillTint="80"/>
          </w:tcPr>
          <w:p w14:paraId="7642FDFD" w14:textId="77777777" w:rsidR="00B516AF" w:rsidRPr="00B516AF" w:rsidRDefault="00B516A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7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01D1744" w14:textId="12A31091" w:rsidR="00B516AF" w:rsidRPr="00B516AF" w:rsidRDefault="00B516AF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516AF">
              <w:rPr>
                <w:rFonts w:ascii="Arial" w:hAnsi="Arial" w:cs="Arial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712580F" w14:textId="77777777" w:rsidR="00B516AF" w:rsidRPr="00B516AF" w:rsidRDefault="00B516A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5C8EE73" w14:textId="65C70626" w:rsidR="00B516AF" w:rsidRPr="00B516AF" w:rsidRDefault="00B516AF">
            <w:pPr>
              <w:rPr>
                <w:rFonts w:ascii="Arial" w:hAnsi="Arial" w:cs="Arial"/>
                <w:sz w:val="16"/>
                <w:szCs w:val="16"/>
              </w:rPr>
            </w:pPr>
            <w:r w:rsidRPr="00B516AF">
              <w:rPr>
                <w:rFonts w:ascii="Arial" w:hAnsi="Arial" w:cs="Arial"/>
                <w:sz w:val="16"/>
                <w:szCs w:val="16"/>
              </w:rPr>
              <w:t>TITL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87071B0" w14:textId="77777777" w:rsidR="00B516AF" w:rsidRPr="00B516AF" w:rsidRDefault="00B516A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5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CC66AD2" w14:textId="3BF6B8C5" w:rsidR="00B516AF" w:rsidRPr="00B516AF" w:rsidRDefault="00B516AF">
            <w:pPr>
              <w:rPr>
                <w:rFonts w:ascii="Arial" w:hAnsi="Arial" w:cs="Arial"/>
                <w:sz w:val="16"/>
                <w:szCs w:val="16"/>
              </w:rPr>
            </w:pPr>
            <w:r w:rsidRPr="00B516AF">
              <w:rPr>
                <w:rFonts w:ascii="Arial" w:hAnsi="Arial" w:cs="Arial"/>
                <w:sz w:val="16"/>
                <w:szCs w:val="16"/>
              </w:rPr>
              <w:t>DEPARTMEN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2FCB3C3" w14:textId="77777777" w:rsidR="00B516AF" w:rsidRPr="00B516AF" w:rsidRDefault="00B516A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316CA5A" w14:textId="5EBB921D" w:rsidR="00B516AF" w:rsidRPr="00B516AF" w:rsidRDefault="00B516AF">
            <w:pPr>
              <w:rPr>
                <w:rFonts w:ascii="Arial" w:hAnsi="Arial" w:cs="Arial"/>
                <w:sz w:val="16"/>
                <w:szCs w:val="16"/>
              </w:rPr>
            </w:pPr>
            <w:r w:rsidRPr="00B516AF">
              <w:rPr>
                <w:rFonts w:ascii="Arial" w:hAnsi="Arial" w:cs="Arial"/>
                <w:sz w:val="16"/>
                <w:szCs w:val="16"/>
              </w:rPr>
              <w:t>PERIOD COVERED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7F7F7F" w:themeFill="text1" w:themeFillTint="80"/>
          </w:tcPr>
          <w:p w14:paraId="1C5D807E" w14:textId="77777777" w:rsidR="00B516AF" w:rsidRPr="00B516AF" w:rsidRDefault="00B516A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63DD8" w:rsidRPr="00B516AF" w14:paraId="60861366" w14:textId="77777777" w:rsidTr="00927A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95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7F7F7F" w:themeFill="text1" w:themeFillTint="80"/>
          </w:tcPr>
          <w:p w14:paraId="49FF1D41" w14:textId="0538108F" w:rsidR="00B516AF" w:rsidRPr="00B516AF" w:rsidRDefault="00B516AF" w:rsidP="00B516AF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477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121FB4" w14:textId="3E9C2832" w:rsidR="00B516AF" w:rsidRPr="00B516AF" w:rsidRDefault="00A63DD8" w:rsidP="00B516AF">
            <w:pPr>
              <w:spacing w:before="60" w:after="6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John Smith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6157151B" w14:textId="77777777" w:rsidR="00B516AF" w:rsidRPr="00B516AF" w:rsidRDefault="00B516AF" w:rsidP="00B516AF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2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D1890B" w14:textId="21C5B90B" w:rsidR="00B516AF" w:rsidRPr="00B516AF" w:rsidRDefault="00A63DD8" w:rsidP="00B516AF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Head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55835BD6" w14:textId="77777777" w:rsidR="00B516AF" w:rsidRPr="00B516AF" w:rsidRDefault="00B516AF" w:rsidP="00B516AF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5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670FB6" w14:textId="083F2CAA" w:rsidR="00B516AF" w:rsidRPr="00B516AF" w:rsidRDefault="00927A37" w:rsidP="00B516AF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istra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2BD29355" w14:textId="77777777" w:rsidR="00B516AF" w:rsidRPr="00B516AF" w:rsidRDefault="00B516AF" w:rsidP="00B516AF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28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6AF207" w14:textId="35BAAE9A" w:rsidR="00B516AF" w:rsidRPr="00B516AF" w:rsidRDefault="00927A37" w:rsidP="00B516AF">
            <w:pPr>
              <w:spacing w:before="60" w:after="60"/>
              <w:rPr>
                <w:rFonts w:ascii="Arial" w:hAnsi="Arial" w:cs="Arial"/>
              </w:rPr>
            </w:pPr>
            <w:r w:rsidRPr="00927A37">
              <w:rPr>
                <w:rFonts w:ascii="Arial" w:hAnsi="Arial" w:cs="Arial"/>
                <w:sz w:val="18"/>
                <w:szCs w:val="18"/>
              </w:rPr>
              <w:t>MM/DD/YYYY</w:t>
            </w:r>
            <w:r w:rsidR="00B516AF" w:rsidRPr="00927A3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516AF" w:rsidRPr="00B516AF">
              <w:rPr>
                <w:rFonts w:ascii="Arial" w:hAnsi="Arial" w:cs="Arial"/>
              </w:rPr>
              <w:t xml:space="preserve">to </w:t>
            </w:r>
            <w:r w:rsidRPr="00927A37">
              <w:rPr>
                <w:rFonts w:ascii="Arial" w:hAnsi="Arial" w:cs="Arial"/>
                <w:sz w:val="18"/>
                <w:szCs w:val="18"/>
              </w:rPr>
              <w:t>MM/DD/YYYY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7F7F7F" w:themeFill="text1" w:themeFillTint="80"/>
          </w:tcPr>
          <w:p w14:paraId="49D3E1B1" w14:textId="77777777" w:rsidR="00B516AF" w:rsidRPr="00B516AF" w:rsidRDefault="00B516AF" w:rsidP="00B516AF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B516AF" w:rsidRPr="000F7871" w14:paraId="137DF7F1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7F7F7F" w:themeFill="text1" w:themeFillTint="80"/>
          </w:tcPr>
          <w:p w14:paraId="72214639" w14:textId="77777777" w:rsidR="00B516AF" w:rsidRPr="000F7871" w:rsidRDefault="00B516AF">
            <w:pPr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4586" w:type="dxa"/>
            <w:gridSpan w:val="1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E7E6E6" w:themeFill="background2"/>
          </w:tcPr>
          <w:p w14:paraId="018FFEE8" w14:textId="77777777" w:rsidR="00B516AF" w:rsidRPr="000F7871" w:rsidRDefault="00B516AF">
            <w:pPr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7F7F7F" w:themeFill="text1" w:themeFillTint="80"/>
          </w:tcPr>
          <w:p w14:paraId="0C32CA0C" w14:textId="77777777" w:rsidR="00B516AF" w:rsidRPr="000F7871" w:rsidRDefault="00B516AF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A63DD8" w14:paraId="245457CD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95"/>
        </w:trPr>
        <w:tc>
          <w:tcPr>
            <w:tcW w:w="265" w:type="dxa"/>
            <w:gridSpan w:val="2"/>
            <w:vMerge w:val="restart"/>
            <w:tcBorders>
              <w:top w:val="nil"/>
              <w:left w:val="nil"/>
              <w:bottom w:val="nil"/>
              <w:right w:val="single" w:sz="4" w:space="0" w:color="F2F2F2" w:themeColor="background1" w:themeShade="F2"/>
            </w:tcBorders>
            <w:shd w:val="clear" w:color="auto" w:fill="7F7F7F" w:themeFill="text1" w:themeFillTint="80"/>
            <w:vAlign w:val="center"/>
          </w:tcPr>
          <w:p w14:paraId="35FA225E" w14:textId="1EE27AE7" w:rsidR="000F7871" w:rsidRDefault="000F7871" w:rsidP="000F7871">
            <w:pPr>
              <w:jc w:val="center"/>
            </w:pPr>
          </w:p>
        </w:tc>
        <w:tc>
          <w:tcPr>
            <w:tcW w:w="1623" w:type="dxa"/>
            <w:vMerge w:val="restar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C9C9C9" w:themeFill="accent3" w:themeFillTint="99"/>
            <w:vAlign w:val="center"/>
          </w:tcPr>
          <w:p w14:paraId="76CCAB98" w14:textId="7191BB25" w:rsidR="000F7871" w:rsidRDefault="000F7871" w:rsidP="000F7871">
            <w:pPr>
              <w:jc w:val="center"/>
            </w:pPr>
            <w:r w:rsidRPr="00B516AF">
              <w:rPr>
                <w:rFonts w:ascii="Arial" w:eastAsia="Times New Roman" w:hAnsi="Arial" w:cs="Arial"/>
                <w:color w:val="000000"/>
              </w:rPr>
              <w:t>Date</w:t>
            </w:r>
          </w:p>
        </w:tc>
        <w:tc>
          <w:tcPr>
            <w:tcW w:w="3422" w:type="dxa"/>
            <w:gridSpan w:val="4"/>
            <w:vMerge w:val="restar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C9C9C9" w:themeFill="accent3" w:themeFillTint="99"/>
            <w:vAlign w:val="center"/>
          </w:tcPr>
          <w:p w14:paraId="24DFE034" w14:textId="6BE6C26A" w:rsidR="000F7871" w:rsidRDefault="000F7871" w:rsidP="000F7871">
            <w:pPr>
              <w:jc w:val="center"/>
            </w:pPr>
            <w:r w:rsidRPr="00B516AF">
              <w:rPr>
                <w:rFonts w:ascii="Arial" w:eastAsia="Times New Roman" w:hAnsi="Arial" w:cs="Arial"/>
                <w:color w:val="000000"/>
              </w:rPr>
              <w:t>Destination</w:t>
            </w:r>
          </w:p>
        </w:tc>
        <w:tc>
          <w:tcPr>
            <w:tcW w:w="4140" w:type="dxa"/>
            <w:gridSpan w:val="4"/>
            <w:vMerge w:val="restar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C9C9C9" w:themeFill="accent3" w:themeFillTint="99"/>
            <w:vAlign w:val="center"/>
          </w:tcPr>
          <w:p w14:paraId="3BA8F9A4" w14:textId="4F970368" w:rsidR="000F7871" w:rsidRDefault="000F7871" w:rsidP="000F7871">
            <w:pPr>
              <w:jc w:val="center"/>
            </w:pPr>
            <w:r w:rsidRPr="00B516AF">
              <w:rPr>
                <w:rFonts w:ascii="Arial" w:eastAsia="Times New Roman" w:hAnsi="Arial" w:cs="Arial"/>
                <w:color w:val="000000"/>
              </w:rPr>
              <w:t>Purpose</w:t>
            </w:r>
          </w:p>
        </w:tc>
        <w:tc>
          <w:tcPr>
            <w:tcW w:w="2520" w:type="dxa"/>
            <w:gridSpan w:val="3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C9C9C9" w:themeFill="accent3" w:themeFillTint="99"/>
            <w:vAlign w:val="center"/>
          </w:tcPr>
          <w:p w14:paraId="63D71AE1" w14:textId="2FEA048B" w:rsidR="000F7871" w:rsidRDefault="000F7871" w:rsidP="000F7871">
            <w:pPr>
              <w:jc w:val="center"/>
            </w:pPr>
            <w:r w:rsidRPr="00B516AF">
              <w:rPr>
                <w:rFonts w:ascii="Arial" w:eastAsia="Times New Roman" w:hAnsi="Arial" w:cs="Arial"/>
                <w:color w:val="000000"/>
              </w:rPr>
              <w:t>Odometer Reading</w:t>
            </w:r>
          </w:p>
        </w:tc>
        <w:tc>
          <w:tcPr>
            <w:tcW w:w="1260" w:type="dxa"/>
            <w:vMerge w:val="restar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C9C9C9" w:themeFill="accent3" w:themeFillTint="99"/>
            <w:vAlign w:val="center"/>
          </w:tcPr>
          <w:p w14:paraId="4E2F0D3E" w14:textId="47F07DAE" w:rsidR="000F7871" w:rsidRDefault="000F7871" w:rsidP="000F7871">
            <w:pPr>
              <w:jc w:val="center"/>
            </w:pPr>
            <w:r w:rsidRPr="00B516AF">
              <w:rPr>
                <w:rFonts w:ascii="Arial" w:eastAsia="Times New Roman" w:hAnsi="Arial" w:cs="Arial"/>
                <w:color w:val="000000"/>
              </w:rPr>
              <w:t>Miles Traveled</w:t>
            </w:r>
          </w:p>
        </w:tc>
        <w:tc>
          <w:tcPr>
            <w:tcW w:w="1621" w:type="dxa"/>
            <w:vMerge w:val="restar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C9C9C9" w:themeFill="accent3" w:themeFillTint="99"/>
            <w:vAlign w:val="center"/>
          </w:tcPr>
          <w:p w14:paraId="7E1BE5C0" w14:textId="07425847" w:rsidR="000F7871" w:rsidRDefault="000F7871" w:rsidP="000F7871">
            <w:pPr>
              <w:jc w:val="center"/>
            </w:pPr>
            <w:r w:rsidRPr="00B516AF">
              <w:rPr>
                <w:rFonts w:ascii="Arial" w:eastAsia="Times New Roman" w:hAnsi="Arial" w:cs="Arial"/>
                <w:color w:val="000000"/>
              </w:rPr>
              <w:t>Running Total Miles</w:t>
            </w:r>
          </w:p>
        </w:tc>
        <w:tc>
          <w:tcPr>
            <w:tcW w:w="265" w:type="dxa"/>
            <w:tcBorders>
              <w:top w:val="nil"/>
              <w:left w:val="single" w:sz="4" w:space="0" w:color="F2F2F2" w:themeColor="background1" w:themeShade="F2"/>
              <w:bottom w:val="nil"/>
              <w:right w:val="nil"/>
            </w:tcBorders>
            <w:shd w:val="clear" w:color="auto" w:fill="7F7F7F" w:themeFill="text1" w:themeFillTint="80"/>
          </w:tcPr>
          <w:p w14:paraId="0F49FBFA" w14:textId="77777777" w:rsidR="000F7871" w:rsidRDefault="000F7871"/>
        </w:tc>
      </w:tr>
      <w:tr w:rsidR="00A63DD8" w14:paraId="6E6B1546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40"/>
        </w:trPr>
        <w:tc>
          <w:tcPr>
            <w:tcW w:w="265" w:type="dxa"/>
            <w:gridSpan w:val="2"/>
            <w:vMerge/>
            <w:tcBorders>
              <w:top w:val="nil"/>
              <w:left w:val="nil"/>
              <w:bottom w:val="nil"/>
              <w:right w:val="single" w:sz="4" w:space="0" w:color="F2F2F2" w:themeColor="background1" w:themeShade="F2"/>
            </w:tcBorders>
            <w:shd w:val="clear" w:color="auto" w:fill="7F7F7F" w:themeFill="text1" w:themeFillTint="80"/>
            <w:vAlign w:val="center"/>
          </w:tcPr>
          <w:p w14:paraId="0F50FD51" w14:textId="77777777" w:rsidR="000F7871" w:rsidRDefault="000F7871" w:rsidP="000F7871">
            <w:pPr>
              <w:jc w:val="center"/>
            </w:pPr>
          </w:p>
        </w:tc>
        <w:tc>
          <w:tcPr>
            <w:tcW w:w="1623" w:type="dxa"/>
            <w:vMerge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E7E6E6" w:themeFill="background2"/>
            <w:vAlign w:val="center"/>
          </w:tcPr>
          <w:p w14:paraId="52B90CDE" w14:textId="370D2BAB" w:rsidR="000F7871" w:rsidRDefault="000F7871" w:rsidP="000F7871">
            <w:pPr>
              <w:jc w:val="center"/>
            </w:pPr>
          </w:p>
        </w:tc>
        <w:tc>
          <w:tcPr>
            <w:tcW w:w="3422" w:type="dxa"/>
            <w:gridSpan w:val="4"/>
            <w:vMerge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E7E6E6" w:themeFill="background2"/>
            <w:vAlign w:val="center"/>
          </w:tcPr>
          <w:p w14:paraId="202F7FBC" w14:textId="31C84AB5" w:rsidR="000F7871" w:rsidRDefault="000F7871" w:rsidP="000F7871">
            <w:pPr>
              <w:jc w:val="center"/>
            </w:pPr>
          </w:p>
        </w:tc>
        <w:tc>
          <w:tcPr>
            <w:tcW w:w="4140" w:type="dxa"/>
            <w:gridSpan w:val="4"/>
            <w:vMerge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E7E6E6" w:themeFill="background2"/>
            <w:vAlign w:val="center"/>
          </w:tcPr>
          <w:p w14:paraId="59441607" w14:textId="21DDA887" w:rsidR="000F7871" w:rsidRDefault="000F7871" w:rsidP="000F7871">
            <w:pPr>
              <w:jc w:val="center"/>
            </w:pPr>
          </w:p>
        </w:tc>
        <w:tc>
          <w:tcPr>
            <w:tcW w:w="126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C9C9C9" w:themeFill="accent3" w:themeFillTint="99"/>
            <w:vAlign w:val="center"/>
          </w:tcPr>
          <w:p w14:paraId="240DF65E" w14:textId="57B1CADE" w:rsidR="000F7871" w:rsidRDefault="000F7871" w:rsidP="000F7871">
            <w:pPr>
              <w:jc w:val="center"/>
            </w:pPr>
            <w:r w:rsidRPr="00B516AF">
              <w:rPr>
                <w:rFonts w:ascii="Arial" w:eastAsia="Times New Roman" w:hAnsi="Arial" w:cs="Arial"/>
                <w:color w:val="000000"/>
              </w:rPr>
              <w:t>Beginning</w:t>
            </w:r>
          </w:p>
        </w:tc>
        <w:tc>
          <w:tcPr>
            <w:tcW w:w="1260" w:type="dxa"/>
            <w:gridSpan w:val="2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C9C9C9" w:themeFill="accent3" w:themeFillTint="99"/>
            <w:vAlign w:val="center"/>
          </w:tcPr>
          <w:p w14:paraId="46B1363C" w14:textId="66B78F4F" w:rsidR="000F7871" w:rsidRDefault="000F7871" w:rsidP="000F7871">
            <w:pPr>
              <w:jc w:val="center"/>
            </w:pPr>
            <w:r w:rsidRPr="00B516AF">
              <w:rPr>
                <w:rFonts w:ascii="Arial" w:eastAsia="Times New Roman" w:hAnsi="Arial" w:cs="Arial"/>
                <w:color w:val="000000"/>
              </w:rPr>
              <w:t>Ending</w:t>
            </w:r>
          </w:p>
        </w:tc>
        <w:tc>
          <w:tcPr>
            <w:tcW w:w="1260" w:type="dxa"/>
            <w:vMerge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E7E6E6" w:themeFill="background2"/>
            <w:vAlign w:val="center"/>
          </w:tcPr>
          <w:p w14:paraId="177A7D95" w14:textId="77777777" w:rsidR="000F7871" w:rsidRDefault="000F7871" w:rsidP="000F7871">
            <w:pPr>
              <w:jc w:val="center"/>
            </w:pPr>
          </w:p>
        </w:tc>
        <w:tc>
          <w:tcPr>
            <w:tcW w:w="1621" w:type="dxa"/>
            <w:vMerge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E7E6E6" w:themeFill="background2"/>
            <w:vAlign w:val="center"/>
          </w:tcPr>
          <w:p w14:paraId="5130722D" w14:textId="77777777" w:rsidR="000F7871" w:rsidRDefault="000F7871" w:rsidP="000F7871">
            <w:pPr>
              <w:jc w:val="center"/>
            </w:pPr>
          </w:p>
        </w:tc>
        <w:tc>
          <w:tcPr>
            <w:tcW w:w="265" w:type="dxa"/>
            <w:tcBorders>
              <w:top w:val="nil"/>
              <w:left w:val="single" w:sz="4" w:space="0" w:color="F2F2F2" w:themeColor="background1" w:themeShade="F2"/>
              <w:bottom w:val="nil"/>
              <w:right w:val="nil"/>
            </w:tcBorders>
            <w:shd w:val="clear" w:color="auto" w:fill="7F7F7F" w:themeFill="text1" w:themeFillTint="80"/>
          </w:tcPr>
          <w:p w14:paraId="4A991944" w14:textId="77777777" w:rsidR="000F7871" w:rsidRDefault="000F7871"/>
        </w:tc>
      </w:tr>
      <w:tr w:rsidR="00A63DD8" w:rsidRPr="000F7871" w14:paraId="7FD36055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  <w:vAlign w:val="center"/>
          </w:tcPr>
          <w:p w14:paraId="2CE946C5" w14:textId="77777777" w:rsidR="000F7871" w:rsidRPr="000F7871" w:rsidRDefault="000F7871" w:rsidP="000F787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F2F2F2" w:themeColor="background1" w:themeShade="F2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C4CC684" w14:textId="5B56F403" w:rsidR="000F7871" w:rsidRPr="000F7871" w:rsidRDefault="00927A37" w:rsidP="000F787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M/DD/YYYY</w:t>
            </w:r>
          </w:p>
        </w:tc>
        <w:tc>
          <w:tcPr>
            <w:tcW w:w="3422" w:type="dxa"/>
            <w:gridSpan w:val="4"/>
            <w:tcBorders>
              <w:top w:val="single" w:sz="4" w:space="0" w:color="F2F2F2" w:themeColor="background1" w:themeShade="F2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8686C59" w14:textId="7CBFCA98" w:rsidR="000F7871" w:rsidRPr="000F7871" w:rsidRDefault="00A63DD8" w:rsidP="000F78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ad Office</w:t>
            </w:r>
          </w:p>
        </w:tc>
        <w:tc>
          <w:tcPr>
            <w:tcW w:w="4140" w:type="dxa"/>
            <w:gridSpan w:val="4"/>
            <w:tcBorders>
              <w:top w:val="single" w:sz="4" w:space="0" w:color="F2F2F2" w:themeColor="background1" w:themeShade="F2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9118D96" w14:textId="38F53815" w:rsidR="000F7871" w:rsidRPr="000F7871" w:rsidRDefault="000F7871" w:rsidP="000F7871">
            <w:pPr>
              <w:rPr>
                <w:rFonts w:ascii="Arial" w:hAnsi="Arial" w:cs="Arial"/>
              </w:rPr>
            </w:pPr>
            <w:r w:rsidRPr="000F7871">
              <w:rPr>
                <w:rFonts w:ascii="Arial" w:hAnsi="Arial" w:cs="Arial"/>
              </w:rPr>
              <w:t>Monthly Department Head Meeting</w:t>
            </w:r>
          </w:p>
        </w:tc>
        <w:tc>
          <w:tcPr>
            <w:tcW w:w="1260" w:type="dxa"/>
            <w:tcBorders>
              <w:top w:val="single" w:sz="4" w:space="0" w:color="F2F2F2" w:themeColor="background1" w:themeShade="F2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171AC0E" w14:textId="554CC544" w:rsidR="000F7871" w:rsidRPr="000F7871" w:rsidRDefault="000F7871" w:rsidP="000F787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F7871">
              <w:rPr>
                <w:rFonts w:ascii="Arial" w:eastAsia="Times New Roman" w:hAnsi="Arial" w:cs="Arial"/>
                <w:color w:val="000000"/>
              </w:rPr>
              <w:t>214785</w:t>
            </w:r>
          </w:p>
        </w:tc>
        <w:tc>
          <w:tcPr>
            <w:tcW w:w="1260" w:type="dxa"/>
            <w:gridSpan w:val="2"/>
            <w:tcBorders>
              <w:top w:val="single" w:sz="4" w:space="0" w:color="F2F2F2" w:themeColor="background1" w:themeShade="F2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0E25287" w14:textId="2B55EEFD" w:rsidR="000F7871" w:rsidRPr="000F7871" w:rsidRDefault="000F7871" w:rsidP="000F787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F7871">
              <w:rPr>
                <w:rFonts w:ascii="Arial" w:eastAsia="Times New Roman" w:hAnsi="Arial" w:cs="Arial"/>
                <w:color w:val="000000"/>
              </w:rPr>
              <w:t>214797</w:t>
            </w:r>
          </w:p>
        </w:tc>
        <w:tc>
          <w:tcPr>
            <w:tcW w:w="1260" w:type="dxa"/>
            <w:tcBorders>
              <w:top w:val="single" w:sz="4" w:space="0" w:color="F2F2F2" w:themeColor="background1" w:themeShade="F2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584DCC9" w14:textId="0B2B156C" w:rsidR="000F7871" w:rsidRPr="000F7871" w:rsidRDefault="000F7871" w:rsidP="000F7871">
            <w:pPr>
              <w:jc w:val="center"/>
              <w:rPr>
                <w:rFonts w:ascii="Arial" w:hAnsi="Arial" w:cs="Arial"/>
              </w:rPr>
            </w:pPr>
            <w:r w:rsidRPr="000F7871">
              <w:rPr>
                <w:rFonts w:ascii="Arial" w:hAnsi="Arial" w:cs="Arial"/>
              </w:rPr>
              <w:t>12</w:t>
            </w:r>
          </w:p>
        </w:tc>
        <w:tc>
          <w:tcPr>
            <w:tcW w:w="1621" w:type="dxa"/>
            <w:tcBorders>
              <w:top w:val="single" w:sz="4" w:space="0" w:color="F2F2F2" w:themeColor="background1" w:themeShade="F2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516D966" w14:textId="4980DD50" w:rsidR="000F7871" w:rsidRPr="000F7871" w:rsidRDefault="000F7871" w:rsidP="000F7871">
            <w:pPr>
              <w:jc w:val="center"/>
              <w:rPr>
                <w:rFonts w:ascii="Arial" w:hAnsi="Arial" w:cs="Arial"/>
              </w:rPr>
            </w:pPr>
            <w:r w:rsidRPr="000F7871">
              <w:rPr>
                <w:rFonts w:ascii="Arial" w:hAnsi="Arial" w:cs="Arial"/>
              </w:rPr>
              <w:t>12</w:t>
            </w: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789ED161" w14:textId="77777777" w:rsidR="000F7871" w:rsidRPr="000F7871" w:rsidRDefault="000F7871">
            <w:pPr>
              <w:rPr>
                <w:rFonts w:ascii="Arial" w:hAnsi="Arial" w:cs="Arial"/>
              </w:rPr>
            </w:pPr>
          </w:p>
        </w:tc>
      </w:tr>
      <w:tr w:rsidR="00A63DD8" w:rsidRPr="000F7871" w14:paraId="41922387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75D5CBD0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F8DBA2" w14:textId="6342F7CF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0E8D13" w14:textId="7342C315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46E6B8" w14:textId="28342381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0E125D" w14:textId="60C6082A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9E33461" w14:textId="4201F94E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5D48BB" w14:textId="15DC5DAA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1BBD917" w14:textId="398A9E01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4E84392C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1376EE35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1E69C404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A919C5A" w14:textId="0CDA642F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F280CCD" w14:textId="2B057EB3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7FE1B9" w14:textId="6F0EEF76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B035A75" w14:textId="5EC60DDE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AB23C0D" w14:textId="1E98962D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2B6C12D" w14:textId="29939A70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81D97F7" w14:textId="1B29B1B8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025BB68D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577376E5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549D1676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97387FB" w14:textId="564DB6B0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0347D3A" w14:textId="43EF81A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B4FA22" w14:textId="328C1ADE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1EC9896" w14:textId="0A7E839F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A668BE" w14:textId="4EBB8231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0D07FA" w14:textId="4FDF909C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F8028B" w14:textId="314219AB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3A8690F2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12636D0F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03A50703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0AAD11" w14:textId="5D7B0DCE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9E611B" w14:textId="16267C4B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000336E" w14:textId="4B0EE9A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C1EF02" w14:textId="232484FF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FAF6B8" w14:textId="5FC4FCD6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AD7C643" w14:textId="38BDADE5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DDD4E1" w14:textId="7E6661AA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133C7BBB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35F1D556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0B5BA4CE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5CE29D5" w14:textId="507A0220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27B6A8" w14:textId="10C42988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B97228C" w14:textId="73A15EF1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01534B2" w14:textId="204AE0DE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93505A" w14:textId="27772172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67E75AC" w14:textId="69B6DE32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751AF4" w14:textId="54CD7964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4397E9D1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6D982C9A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199218FD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D56619" w14:textId="026B8FDC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BA8BCC" w14:textId="7364F082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91EC38" w14:textId="359D6CD5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201BC0" w14:textId="1DD2A8AB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3D574CE" w14:textId="2BD82365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EEFDCC" w14:textId="4EF5194B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8B315D" w14:textId="73B0568B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53F15D61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5B7EFE7E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01F3F780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6A9E2E" w14:textId="29BB7989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42F26D" w14:textId="6E28AE81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5B1468" w14:textId="400A81F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82ABC0D" w14:textId="60809615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A7D0DD9" w14:textId="2472BB1A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89107A" w14:textId="41CB045A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49FF93" w14:textId="737A9C4C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5CDE696A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507372BB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31F612B3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381838" w14:textId="4836C10F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B060937" w14:textId="3365172C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19C59E6" w14:textId="69D1DF01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6319B02" w14:textId="1E4C2270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8145606" w14:textId="01045561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F34E3CA" w14:textId="5A155FAD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B13C4C1" w14:textId="18323B30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306FEA12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66D83882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780540A1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C8D5260" w14:textId="5B870AC9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9E30AC" w14:textId="517DA09A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BE23CE" w14:textId="5A358008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0707033" w14:textId="5CB65707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48D309E" w14:textId="3F5FE3E3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8ED9F1" w14:textId="4D5134B5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4BC366" w14:textId="779940A0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2B93F985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3A1CF8E9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0FFCC139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E8D740E" w14:textId="645250F8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AA40CF" w14:textId="7165AAB2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852BA0" w14:textId="5F26DFD4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E77E95" w14:textId="1CA0C80A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EFCB82" w14:textId="6754006A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5F089A" w14:textId="63023910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D9D5A3" w14:textId="66B5AEDD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18E591F4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414F8185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0485D020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C8E080F" w14:textId="047E232C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D7F647" w14:textId="1DF2BE60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B0FB890" w14:textId="289958DC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528640C" w14:textId="784C77B5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9930464" w14:textId="576FD508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81C369C" w14:textId="244A74CE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D67E70D" w14:textId="44F91FEC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3617922C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19991A0D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2228957F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9FBFC3C" w14:textId="689ABECA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3084E22" w14:textId="464F3B1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AA3B02" w14:textId="7E7414CF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A6683B" w14:textId="0C1E38C2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3F99B98" w14:textId="35189BD0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D2C8F2" w14:textId="13F4E59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73C4A1" w14:textId="76180E98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024B30BB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7FCB828E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21892D55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9CE0BC" w14:textId="5C5662D1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B665161" w14:textId="47E5F78B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F4CE236" w14:textId="573C85CD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8F01B7" w14:textId="3560A23B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041A9FD" w14:textId="03F6FD50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2326F3" w14:textId="05074BE3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9A2286" w14:textId="139638A2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292B5E40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B55535" w14:paraId="43455CBC" w14:textId="77777777" w:rsidTr="00502D85">
        <w:tc>
          <w:tcPr>
            <w:tcW w:w="258" w:type="dxa"/>
            <w:tcBorders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7B430040" w14:textId="77777777" w:rsidR="000F7871" w:rsidRPr="00B55535" w:rsidRDefault="000F7871" w:rsidP="004304A1">
            <w:pPr>
              <w:rPr>
                <w:sz w:val="10"/>
                <w:szCs w:val="10"/>
              </w:rPr>
            </w:pPr>
          </w:p>
        </w:tc>
        <w:tc>
          <w:tcPr>
            <w:tcW w:w="3379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546D8D7C" w14:textId="77777777" w:rsidR="000F7871" w:rsidRPr="00B55535" w:rsidRDefault="000F7871" w:rsidP="004304A1">
            <w:pPr>
              <w:rPr>
                <w:sz w:val="10"/>
                <w:szCs w:val="10"/>
              </w:rPr>
            </w:pPr>
          </w:p>
        </w:tc>
        <w:tc>
          <w:tcPr>
            <w:tcW w:w="404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09D9C02B" w14:textId="77777777" w:rsidR="000F7871" w:rsidRPr="00B55535" w:rsidRDefault="000F7871" w:rsidP="004304A1">
            <w:pPr>
              <w:rPr>
                <w:sz w:val="10"/>
                <w:szCs w:val="10"/>
              </w:rPr>
            </w:pPr>
          </w:p>
        </w:tc>
        <w:tc>
          <w:tcPr>
            <w:tcW w:w="7173" w:type="dxa"/>
            <w:gridSpan w:val="8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01ADD73D" w14:textId="77777777" w:rsidR="000F7871" w:rsidRPr="00B55535" w:rsidRDefault="000F7871" w:rsidP="004304A1">
            <w:pPr>
              <w:rPr>
                <w:sz w:val="10"/>
                <w:szCs w:val="10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0526F9AF" w14:textId="77777777" w:rsidR="000F7871" w:rsidRPr="00B55535" w:rsidRDefault="000F7871" w:rsidP="004304A1">
            <w:pPr>
              <w:rPr>
                <w:sz w:val="10"/>
                <w:szCs w:val="10"/>
              </w:rPr>
            </w:pPr>
          </w:p>
        </w:tc>
      </w:tr>
    </w:tbl>
    <w:p w14:paraId="3695A8F6" w14:textId="267FC7FA" w:rsidR="00B516AF" w:rsidRPr="000F7871" w:rsidRDefault="00B516AF" w:rsidP="000F7871">
      <w:pPr>
        <w:spacing w:after="0"/>
        <w:rPr>
          <w:sz w:val="2"/>
          <w:szCs w:val="2"/>
        </w:rPr>
      </w:pPr>
    </w:p>
    <w:sectPr w:rsidR="00B516AF" w:rsidRPr="000F7871" w:rsidSect="00DF5966">
      <w:footerReference w:type="default" r:id="rId6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DC86E" w14:textId="77777777" w:rsidR="00B83017" w:rsidRDefault="00B83017" w:rsidP="00DF5966">
      <w:pPr>
        <w:spacing w:after="0" w:line="240" w:lineRule="auto"/>
      </w:pPr>
      <w:r>
        <w:separator/>
      </w:r>
    </w:p>
  </w:endnote>
  <w:endnote w:type="continuationSeparator" w:id="0">
    <w:p w14:paraId="3847E0FC" w14:textId="77777777" w:rsidR="00B83017" w:rsidRDefault="00B83017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57698" w14:textId="7ACFA17C" w:rsidR="00DF5966" w:rsidRDefault="00DF5966" w:rsidP="00DF596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CF92A" w14:textId="77777777" w:rsidR="00B83017" w:rsidRDefault="00B83017" w:rsidP="00DF5966">
      <w:pPr>
        <w:spacing w:after="0" w:line="240" w:lineRule="auto"/>
      </w:pPr>
      <w:r>
        <w:separator/>
      </w:r>
    </w:p>
  </w:footnote>
  <w:footnote w:type="continuationSeparator" w:id="0">
    <w:p w14:paraId="3E9A9449" w14:textId="77777777" w:rsidR="00B83017" w:rsidRDefault="00B83017" w:rsidP="00DF596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rO0NDc0sbQ0MTFT0lEKTi0uzszPAymwrAUABZexGywAAAA="/>
  </w:docVars>
  <w:rsids>
    <w:rsidRoot w:val="00AE120D"/>
    <w:rsid w:val="0006081F"/>
    <w:rsid w:val="000850C0"/>
    <w:rsid w:val="000F7871"/>
    <w:rsid w:val="0018283A"/>
    <w:rsid w:val="00193D0B"/>
    <w:rsid w:val="003C6834"/>
    <w:rsid w:val="00502D85"/>
    <w:rsid w:val="007032A9"/>
    <w:rsid w:val="00790D62"/>
    <w:rsid w:val="008734A4"/>
    <w:rsid w:val="008D6D85"/>
    <w:rsid w:val="00927A37"/>
    <w:rsid w:val="0097585D"/>
    <w:rsid w:val="009F62D8"/>
    <w:rsid w:val="00A63DD8"/>
    <w:rsid w:val="00AC406C"/>
    <w:rsid w:val="00AE120D"/>
    <w:rsid w:val="00B516AF"/>
    <w:rsid w:val="00B55535"/>
    <w:rsid w:val="00B83017"/>
    <w:rsid w:val="00C03089"/>
    <w:rsid w:val="00C4366E"/>
    <w:rsid w:val="00CB23F6"/>
    <w:rsid w:val="00DB22EC"/>
    <w:rsid w:val="00DF5966"/>
    <w:rsid w:val="00EC7D1F"/>
    <w:rsid w:val="00F07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B23F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09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10</cp:revision>
  <dcterms:created xsi:type="dcterms:W3CDTF">2020-01-20T00:57:00Z</dcterms:created>
  <dcterms:modified xsi:type="dcterms:W3CDTF">2022-02-03T08:03:00Z</dcterms:modified>
</cp:coreProperties>
</file>